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1E3B4" w14:textId="6E416837" w:rsidR="00AA7272" w:rsidRDefault="00AA7272" w:rsidP="00AA7272">
      <w:pPr>
        <w:pStyle w:val="Corpodetexto"/>
        <w:jc w:val="both"/>
        <w:rPr>
          <w:b/>
          <w:bCs/>
          <w:lang w:val="pt-BR"/>
        </w:rPr>
      </w:pPr>
      <w:bookmarkStart w:id="0" w:name="vii-do-cronograma"/>
      <w:r w:rsidRPr="00AA7272">
        <w:rPr>
          <w:b/>
          <w:bCs/>
          <w:noProof/>
          <w:lang w:val="pt-BR"/>
        </w:rPr>
        <w:drawing>
          <wp:anchor distT="0" distB="0" distL="114300" distR="114300" simplePos="0" relativeHeight="251661312" behindDoc="0" locked="0" layoutInCell="1" allowOverlap="1" wp14:anchorId="5CB1999D" wp14:editId="54A8E40B">
            <wp:simplePos x="0" y="0"/>
            <wp:positionH relativeFrom="column">
              <wp:posOffset>-6985</wp:posOffset>
            </wp:positionH>
            <wp:positionV relativeFrom="paragraph">
              <wp:posOffset>165100</wp:posOffset>
            </wp:positionV>
            <wp:extent cx="1022350" cy="1155065"/>
            <wp:effectExtent l="0" t="0" r="0" b="0"/>
            <wp:wrapSquare wrapText="bothSides"/>
            <wp:docPr id="184367702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7272">
        <w:rPr>
          <w:b/>
          <w:bCs/>
          <w:lang w:val="pt-BR"/>
        </w:rPr>
        <w:t xml:space="preserve">SECRETARIA DE ESTADO DA EDUCAÇÃO </w:t>
      </w:r>
    </w:p>
    <w:p w14:paraId="5BE4AD52" w14:textId="68F07413" w:rsidR="00AA7272" w:rsidRDefault="00AA7272" w:rsidP="00AA7272">
      <w:pPr>
        <w:pStyle w:val="Corpodetexto"/>
        <w:jc w:val="both"/>
        <w:rPr>
          <w:b/>
          <w:bCs/>
          <w:lang w:val="pt-BR"/>
        </w:rPr>
      </w:pPr>
      <w:r w:rsidRPr="00AA7272">
        <w:rPr>
          <w:b/>
          <w:bCs/>
          <w:lang w:val="pt-BR"/>
        </w:rPr>
        <w:t xml:space="preserve">UNIDADE REGIONAL DE ENSINO </w:t>
      </w:r>
      <w:r>
        <w:rPr>
          <w:b/>
          <w:bCs/>
          <w:lang w:val="pt-BR"/>
        </w:rPr>
        <w:t>–</w:t>
      </w:r>
      <w:r w:rsidRPr="00AA7272">
        <w:rPr>
          <w:b/>
          <w:bCs/>
          <w:lang w:val="pt-BR"/>
        </w:rPr>
        <w:t xml:space="preserve"> FRANCA</w:t>
      </w:r>
    </w:p>
    <w:p w14:paraId="5170C7C7" w14:textId="77777777" w:rsidR="00AA7272" w:rsidRDefault="00AA7272" w:rsidP="00AA7272">
      <w:pPr>
        <w:pStyle w:val="Corpodetexto"/>
        <w:jc w:val="both"/>
        <w:rPr>
          <w:b/>
          <w:bCs/>
          <w:lang w:val="pt-BR"/>
        </w:rPr>
      </w:pPr>
      <w:r w:rsidRPr="00AA7272">
        <w:rPr>
          <w:b/>
          <w:bCs/>
          <w:lang w:val="pt-BR"/>
        </w:rPr>
        <w:t xml:space="preserve">Rua Benedito Maníglia, nº 200 – Vila Chico Júlio </w:t>
      </w:r>
    </w:p>
    <w:p w14:paraId="56A01165" w14:textId="77777777" w:rsidR="00AA7272" w:rsidRDefault="00AA7272" w:rsidP="00AA7272">
      <w:pPr>
        <w:pStyle w:val="Corpodetexto"/>
        <w:jc w:val="both"/>
        <w:rPr>
          <w:b/>
          <w:bCs/>
          <w:lang w:val="pt-BR"/>
        </w:rPr>
      </w:pPr>
      <w:r w:rsidRPr="00AA7272">
        <w:rPr>
          <w:b/>
          <w:bCs/>
          <w:lang w:val="pt-BR"/>
        </w:rPr>
        <w:t xml:space="preserve">CEP: 14.405-245 – Franca – SP </w:t>
      </w:r>
    </w:p>
    <w:p w14:paraId="31BBA631" w14:textId="1836D262" w:rsidR="00AA7272" w:rsidRPr="00AA7272" w:rsidRDefault="00AA7272" w:rsidP="00AA7272">
      <w:pPr>
        <w:pStyle w:val="Corpodetexto"/>
        <w:jc w:val="both"/>
        <w:rPr>
          <w:b/>
          <w:bCs/>
          <w:lang w:val="pt-BR"/>
        </w:rPr>
      </w:pPr>
      <w:r w:rsidRPr="00AA7272">
        <w:rPr>
          <w:b/>
          <w:bCs/>
          <w:lang w:val="pt-BR"/>
        </w:rPr>
        <w:t xml:space="preserve">E-mail: </w:t>
      </w:r>
      <w:hyperlink r:id="rId7" w:history="1">
        <w:r w:rsidRPr="00A87B6D">
          <w:rPr>
            <w:rStyle w:val="Hyperlink"/>
            <w:b/>
            <w:bCs/>
            <w:lang w:val="pt-BR"/>
          </w:rPr>
          <w:t>defra@educacao.sp.gov.br</w:t>
        </w:r>
      </w:hyperlink>
      <w:r>
        <w:rPr>
          <w:b/>
          <w:bCs/>
          <w:lang w:val="pt-BR"/>
        </w:rPr>
        <w:t xml:space="preserve"> -</w:t>
      </w:r>
      <w:r w:rsidRPr="00AA7272">
        <w:rPr>
          <w:b/>
          <w:bCs/>
          <w:lang w:val="pt-BR"/>
        </w:rPr>
        <w:t xml:space="preserve"> Telef</w:t>
      </w:r>
      <w:r>
        <w:rPr>
          <w:b/>
          <w:bCs/>
          <w:lang w:val="pt-BR"/>
        </w:rPr>
        <w:t>one</w:t>
      </w:r>
      <w:r w:rsidRPr="00AA7272">
        <w:rPr>
          <w:b/>
          <w:bCs/>
          <w:lang w:val="pt-BR"/>
        </w:rPr>
        <w:t>: (16) 3111-9910</w:t>
      </w:r>
      <w:r>
        <w:rPr>
          <w:b/>
          <w:bCs/>
          <w:lang w:val="pt-BR"/>
        </w:rPr>
        <w:br w:type="textWrapping" w:clear="all"/>
      </w:r>
    </w:p>
    <w:p w14:paraId="4EA7071D" w14:textId="42BBCA5C" w:rsidR="00974376" w:rsidRDefault="00AA7272" w:rsidP="00AA7272">
      <w:pPr>
        <w:pStyle w:val="Corpodetexto"/>
        <w:jc w:val="both"/>
        <w:rPr>
          <w:b/>
          <w:bCs/>
          <w:lang w:val="pt-BR"/>
        </w:rPr>
      </w:pPr>
      <w:r w:rsidRPr="00AA7272">
        <w:rPr>
          <w:b/>
          <w:bCs/>
          <w:lang w:val="pt-BR"/>
        </w:rPr>
        <w:t>Projeto Professor Tutor no</w:t>
      </w:r>
      <w:r>
        <w:rPr>
          <w:b/>
          <w:bCs/>
          <w:lang w:val="pt-BR"/>
        </w:rPr>
        <w:t xml:space="preserve"> Ensino Médio </w:t>
      </w:r>
      <w:r w:rsidRPr="00AA7272">
        <w:rPr>
          <w:b/>
          <w:bCs/>
          <w:lang w:val="pt-BR"/>
        </w:rPr>
        <w:t>2026 Instituído pela Resolução SEDUC Nº 140 de 18 de novembro de 2025,</w:t>
      </w:r>
      <w:r>
        <w:rPr>
          <w:b/>
          <w:bCs/>
          <w:lang w:val="pt-BR"/>
        </w:rPr>
        <w:t xml:space="preserve"> alterada pela Resolução SEDUC Nº66/2026</w:t>
      </w:r>
      <w:r w:rsidRPr="00AA7272">
        <w:rPr>
          <w:b/>
          <w:bCs/>
          <w:lang w:val="pt-BR"/>
        </w:rPr>
        <w:t xml:space="preserve"> na </w:t>
      </w:r>
      <w:r>
        <w:rPr>
          <w:b/>
          <w:bCs/>
          <w:lang w:val="pt-BR"/>
        </w:rPr>
        <w:t>Unidade Regional de Ensino – Franca SP</w:t>
      </w:r>
    </w:p>
    <w:p w14:paraId="656373E4" w14:textId="5983232E" w:rsidR="00AA7272" w:rsidRDefault="00AA7272" w:rsidP="00AA7272">
      <w:pPr>
        <w:pStyle w:val="Corpodetexto"/>
        <w:jc w:val="both"/>
        <w:rPr>
          <w:b/>
          <w:bCs/>
        </w:rPr>
      </w:pPr>
      <w:r>
        <w:rPr>
          <w:b/>
          <w:bCs/>
          <w:lang w:val="pt-BR"/>
        </w:rPr>
        <w:t>Edital de Classificação – Prévia</w:t>
      </w:r>
    </w:p>
    <w:p w14:paraId="1D79CB4A" w14:textId="6862B750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b/>
          <w:bCs/>
          <w:lang w:val="pt-BR"/>
        </w:rPr>
        <w:t>I – DOS REQUISITOS E DA FORMAÇÃO EXIGIDA</w:t>
      </w:r>
    </w:p>
    <w:p w14:paraId="64789259" w14:textId="77777777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Para atuação no Projeto Tutor Ensino Médio, o docente deverá atender aos requisitos estabelecidos no § 2º do artigo correspondente da Resolução SEDUC nº 66/2026, sendo exigida a seguinte formação por componente curricular:</w:t>
      </w:r>
    </w:p>
    <w:p w14:paraId="00935094" w14:textId="77777777" w:rsidR="00974376" w:rsidRPr="00974376" w:rsidRDefault="00974376" w:rsidP="00974376">
      <w:pPr>
        <w:pStyle w:val="Corpodetexto"/>
        <w:numPr>
          <w:ilvl w:val="0"/>
          <w:numId w:val="9"/>
        </w:numPr>
        <w:rPr>
          <w:lang w:val="pt-BR"/>
        </w:rPr>
      </w:pPr>
      <w:r w:rsidRPr="00974376">
        <w:rPr>
          <w:b/>
          <w:bCs/>
          <w:lang w:val="pt-BR"/>
        </w:rPr>
        <w:t>Língua Portuguesa (03 aulas semanais por turma)</w:t>
      </w:r>
    </w:p>
    <w:p w14:paraId="2E86F4FD" w14:textId="77777777" w:rsidR="00974376" w:rsidRPr="00974376" w:rsidRDefault="00974376" w:rsidP="00974376">
      <w:pPr>
        <w:pStyle w:val="Corpodetexto"/>
        <w:numPr>
          <w:ilvl w:val="0"/>
          <w:numId w:val="10"/>
        </w:numPr>
        <w:rPr>
          <w:lang w:val="pt-BR"/>
        </w:rPr>
      </w:pPr>
      <w:r w:rsidRPr="00974376">
        <w:rPr>
          <w:b/>
          <w:bCs/>
          <w:lang w:val="pt-BR"/>
        </w:rPr>
        <w:t>a)</w:t>
      </w:r>
      <w:r w:rsidRPr="00974376">
        <w:rPr>
          <w:lang w:val="pt-BR"/>
        </w:rPr>
        <w:t> Habilitação em Língua Portuguesa; ou</w:t>
      </w:r>
    </w:p>
    <w:p w14:paraId="0A7162BC" w14:textId="77777777" w:rsidR="00974376" w:rsidRPr="00974376" w:rsidRDefault="00974376" w:rsidP="00974376">
      <w:pPr>
        <w:pStyle w:val="Corpodetexto"/>
        <w:numPr>
          <w:ilvl w:val="0"/>
          <w:numId w:val="10"/>
        </w:numPr>
        <w:rPr>
          <w:lang w:val="pt-BR"/>
        </w:rPr>
      </w:pPr>
      <w:r w:rsidRPr="00974376">
        <w:rPr>
          <w:b/>
          <w:bCs/>
          <w:lang w:val="pt-BR"/>
        </w:rPr>
        <w:t>b)</w:t>
      </w:r>
      <w:r w:rsidRPr="00974376">
        <w:rPr>
          <w:lang w:val="pt-BR"/>
        </w:rPr>
        <w:t> Na ausência de docentes habilitados, autorização para lecionar Língua Portuguesa.</w:t>
      </w:r>
    </w:p>
    <w:p w14:paraId="3AE57697" w14:textId="77777777" w:rsidR="00974376" w:rsidRPr="00974376" w:rsidRDefault="00974376" w:rsidP="00974376">
      <w:pPr>
        <w:pStyle w:val="Corpodetexto"/>
        <w:numPr>
          <w:ilvl w:val="0"/>
          <w:numId w:val="11"/>
        </w:numPr>
        <w:rPr>
          <w:lang w:val="pt-BR"/>
        </w:rPr>
      </w:pPr>
      <w:r w:rsidRPr="00974376">
        <w:rPr>
          <w:b/>
          <w:bCs/>
          <w:lang w:val="pt-BR"/>
        </w:rPr>
        <w:t>Matemática (03 aulas semanais por turma)</w:t>
      </w:r>
    </w:p>
    <w:p w14:paraId="1003481A" w14:textId="77777777" w:rsidR="00974376" w:rsidRPr="00974376" w:rsidRDefault="00974376" w:rsidP="00974376">
      <w:pPr>
        <w:pStyle w:val="Corpodetexto"/>
        <w:numPr>
          <w:ilvl w:val="0"/>
          <w:numId w:val="12"/>
        </w:numPr>
        <w:rPr>
          <w:lang w:val="pt-BR"/>
        </w:rPr>
      </w:pPr>
      <w:r w:rsidRPr="00974376">
        <w:rPr>
          <w:b/>
          <w:bCs/>
          <w:lang w:val="pt-BR"/>
        </w:rPr>
        <w:t>a)</w:t>
      </w:r>
      <w:r w:rsidRPr="00974376">
        <w:rPr>
          <w:lang w:val="pt-BR"/>
        </w:rPr>
        <w:t> Habilitação em Matemática ou, na sua ausência, habilitação na área de Ciências da Natureza; ou</w:t>
      </w:r>
    </w:p>
    <w:p w14:paraId="68F1C2F1" w14:textId="77777777" w:rsidR="00974376" w:rsidRPr="00974376" w:rsidRDefault="00974376" w:rsidP="00974376">
      <w:pPr>
        <w:pStyle w:val="Corpodetexto"/>
        <w:numPr>
          <w:ilvl w:val="0"/>
          <w:numId w:val="12"/>
        </w:numPr>
        <w:rPr>
          <w:lang w:val="pt-BR"/>
        </w:rPr>
      </w:pPr>
      <w:r w:rsidRPr="00974376">
        <w:rPr>
          <w:b/>
          <w:bCs/>
          <w:lang w:val="pt-BR"/>
        </w:rPr>
        <w:t>b)</w:t>
      </w:r>
      <w:r w:rsidRPr="00974376">
        <w:rPr>
          <w:lang w:val="pt-BR"/>
        </w:rPr>
        <w:t> Na ausência de docentes habilitados, autorização para lecionar Matemática ou, se não houver, autorização na área de Ciências da Natureza.</w:t>
      </w:r>
    </w:p>
    <w:p w14:paraId="64946D37" w14:textId="04AF66EF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b/>
          <w:bCs/>
          <w:lang w:val="pt-BR"/>
        </w:rPr>
        <w:t>II</w:t>
      </w:r>
      <w:r w:rsidR="00AA7272">
        <w:rPr>
          <w:b/>
          <w:bCs/>
          <w:lang w:val="pt-BR"/>
        </w:rPr>
        <w:t xml:space="preserve"> – </w:t>
      </w:r>
      <w:r w:rsidRPr="00974376">
        <w:rPr>
          <w:b/>
          <w:bCs/>
          <w:lang w:val="pt-BR"/>
        </w:rPr>
        <w:t>DAS VAGAS</w:t>
      </w:r>
    </w:p>
    <w:p w14:paraId="2D2ED5B0" w14:textId="77777777" w:rsid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O credenciamento destina-se à formação de cadastro de reserva de docentes para atuação no Projeto Tutor Ensino Médio nas seguintes unidades escolares contempladas:</w:t>
      </w:r>
    </w:p>
    <w:p w14:paraId="190AA5C0" w14:textId="490AD610" w:rsidR="00974376" w:rsidRPr="00974376" w:rsidRDefault="00974376" w:rsidP="00974376">
      <w:pPr>
        <w:pStyle w:val="Corpodetexto"/>
        <w:rPr>
          <w:lang w:val="pt-BR"/>
        </w:rPr>
      </w:pPr>
      <w:r>
        <w:rPr>
          <w:lang w:val="pt-BR"/>
        </w:rPr>
        <w:t xml:space="preserve">  </w:t>
      </w:r>
      <w:r w:rsidRPr="00974376">
        <w:rPr>
          <w:lang w:val="pt-BR"/>
        </w:rPr>
        <w:t>23048 - E.E. Isaac Vilela de Andrade</w:t>
      </w:r>
    </w:p>
    <w:p w14:paraId="4885795C" w14:textId="2DAB271D" w:rsidR="00974376" w:rsidRPr="00974376" w:rsidRDefault="00974376" w:rsidP="00974376">
      <w:pPr>
        <w:pStyle w:val="Corpodetexto"/>
        <w:rPr>
          <w:lang w:val="pt-BR"/>
        </w:rPr>
      </w:pPr>
      <w:r>
        <w:rPr>
          <w:lang w:val="pt-BR"/>
        </w:rPr>
        <w:t xml:space="preserve">  </w:t>
      </w:r>
      <w:r w:rsidRPr="00974376">
        <w:rPr>
          <w:lang w:val="pt-BR"/>
        </w:rPr>
        <w:t>23024 - E.E. Maciel de Castro Júnior</w:t>
      </w:r>
    </w:p>
    <w:p w14:paraId="438DAA9E" w14:textId="77777777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442318 - E.E. Profª Maria do Carmo Silva Ferreira (Dona Nenzinha)</w:t>
      </w:r>
    </w:p>
    <w:p w14:paraId="2CD75454" w14:textId="4A2A85D2" w:rsidR="00974376" w:rsidRPr="00974376" w:rsidRDefault="00974376" w:rsidP="00974376">
      <w:pPr>
        <w:pStyle w:val="Corpodetexto"/>
        <w:rPr>
          <w:lang w:val="pt-BR"/>
        </w:rPr>
      </w:pPr>
      <w:r>
        <w:rPr>
          <w:lang w:val="pt-BR"/>
        </w:rPr>
        <w:t xml:space="preserve">   </w:t>
      </w:r>
      <w:r w:rsidRPr="00974376">
        <w:rPr>
          <w:lang w:val="pt-BR"/>
        </w:rPr>
        <w:t>22871 - E.E. Dr. Orlik Luz</w:t>
      </w:r>
    </w:p>
    <w:p w14:paraId="5BCAE7B1" w14:textId="5C5CB0C3" w:rsidR="00974376" w:rsidRPr="00974376" w:rsidRDefault="00974376" w:rsidP="00974376">
      <w:pPr>
        <w:pStyle w:val="Corpodetexto"/>
        <w:rPr>
          <w:lang w:val="pt-BR"/>
        </w:rPr>
      </w:pPr>
      <w:r>
        <w:rPr>
          <w:lang w:val="pt-BR"/>
        </w:rPr>
        <w:lastRenderedPageBreak/>
        <w:t xml:space="preserve"> </w:t>
      </w:r>
      <w:r w:rsidRPr="00974376">
        <w:rPr>
          <w:lang w:val="pt-BR"/>
        </w:rPr>
        <w:t>900679 - E.E. Profª Suely Machado da Silva</w:t>
      </w:r>
    </w:p>
    <w:p w14:paraId="27933797" w14:textId="1093C0BF" w:rsidR="00974376" w:rsidRPr="00974376" w:rsidRDefault="00974376" w:rsidP="00974376">
      <w:pPr>
        <w:pStyle w:val="Corpodetexto"/>
        <w:rPr>
          <w:lang w:val="pt-BR"/>
        </w:rPr>
      </w:pPr>
      <w:r>
        <w:rPr>
          <w:lang w:val="pt-BR"/>
        </w:rPr>
        <w:t xml:space="preserve">    </w:t>
      </w:r>
      <w:r w:rsidRPr="00974376">
        <w:rPr>
          <w:lang w:val="pt-BR"/>
        </w:rPr>
        <w:t>22861 - E.E. João de Faria</w:t>
      </w:r>
    </w:p>
    <w:p w14:paraId="3F8B0FEF" w14:textId="00693712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 </w:t>
      </w:r>
      <w:r w:rsidRPr="00974376">
        <w:rPr>
          <w:b/>
          <w:bCs/>
          <w:lang w:val="pt-BR"/>
        </w:rPr>
        <w:t>I</w:t>
      </w:r>
      <w:r w:rsidR="00AA7272">
        <w:rPr>
          <w:b/>
          <w:bCs/>
          <w:lang w:val="pt-BR"/>
        </w:rPr>
        <w:t>II</w:t>
      </w:r>
      <w:r w:rsidRPr="00974376">
        <w:rPr>
          <w:b/>
          <w:bCs/>
          <w:lang w:val="pt-BR"/>
        </w:rPr>
        <w:t xml:space="preserve"> – DA SELEÇÃO E DA ENTREVISTA</w:t>
      </w:r>
    </w:p>
    <w:p w14:paraId="54EF1545" w14:textId="77777777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>Os candidatos inscritos terão uma classificação baseada nos seguintes critérios de prioridade:</w:t>
      </w:r>
    </w:p>
    <w:p w14:paraId="730FE2E9" w14:textId="77777777" w:rsidR="00974376" w:rsidRPr="00974376" w:rsidRDefault="00974376" w:rsidP="00974376">
      <w:pPr>
        <w:pStyle w:val="Corpodetexto"/>
        <w:numPr>
          <w:ilvl w:val="1"/>
          <w:numId w:val="14"/>
        </w:numPr>
        <w:rPr>
          <w:lang w:val="pt-BR"/>
        </w:rPr>
      </w:pPr>
      <w:r w:rsidRPr="00974376">
        <w:rPr>
          <w:b/>
          <w:bCs/>
          <w:lang w:val="pt-BR"/>
        </w:rPr>
        <w:t>1.1. Vínculo funcional:</w:t>
      </w:r>
      <w:r w:rsidRPr="00974376">
        <w:rPr>
          <w:lang w:val="pt-BR"/>
        </w:rPr>
        <w:t> Efetivos, não efetivos, contratados e candidatos à contratação (nesta ordem);</w:t>
      </w:r>
    </w:p>
    <w:p w14:paraId="43810599" w14:textId="77777777" w:rsidR="00974376" w:rsidRPr="00974376" w:rsidRDefault="00974376" w:rsidP="00974376">
      <w:pPr>
        <w:pStyle w:val="Corpodetexto"/>
        <w:numPr>
          <w:ilvl w:val="1"/>
          <w:numId w:val="14"/>
        </w:numPr>
        <w:rPr>
          <w:lang w:val="pt-BR"/>
        </w:rPr>
      </w:pPr>
      <w:r w:rsidRPr="00974376">
        <w:rPr>
          <w:b/>
          <w:bCs/>
          <w:lang w:val="pt-BR"/>
        </w:rPr>
        <w:t>1.2. Tempo de experiência:</w:t>
      </w:r>
      <w:r w:rsidRPr="00974376">
        <w:rPr>
          <w:lang w:val="pt-BR"/>
        </w:rPr>
        <w:t> Tempo de experiência comprovada em docência na Rede Pública Estadual de São Paulo.</w:t>
      </w:r>
    </w:p>
    <w:p w14:paraId="47C08949" w14:textId="77777777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>A lista de classificação prévia será divulgada no site oficial da Unidade Regional de Ensino.</w:t>
      </w:r>
    </w:p>
    <w:p w14:paraId="405F9308" w14:textId="77777777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>Os candidatos qualificados nesta etapa serão convocados para a </w:t>
      </w:r>
      <w:r w:rsidRPr="00974376">
        <w:rPr>
          <w:b/>
          <w:bCs/>
          <w:lang w:val="pt-BR"/>
        </w:rPr>
        <w:t>Entrevista</w:t>
      </w:r>
      <w:r w:rsidRPr="00974376">
        <w:rPr>
          <w:lang w:val="pt-BR"/>
        </w:rPr>
        <w:t>, cujo objetivo é avaliar as habilidades e competências relacionadas às funções de Professor Tutor do Ensino Médio.</w:t>
      </w:r>
    </w:p>
    <w:p w14:paraId="2D9867C2" w14:textId="5C73F30B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 xml:space="preserve">A convocação com a data, horário e local das entrevistas, será realizada pelo site da Unidade Regional de </w:t>
      </w:r>
      <w:r w:rsidR="00263209">
        <w:rPr>
          <w:lang w:val="pt-BR"/>
        </w:rPr>
        <w:t>Franca,</w:t>
      </w:r>
    </w:p>
    <w:p w14:paraId="4AD14CC0" w14:textId="77777777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>No momento da entrevista, o candidato deverá apresentar obrigatoriamente os documentos comprobatórios dos dados fornecidos na inscrição e da qualificação exigida (Diploma e Histórico Escolar).</w:t>
      </w:r>
    </w:p>
    <w:p w14:paraId="5A7A4255" w14:textId="77777777" w:rsidR="00974376" w:rsidRPr="00974376" w:rsidRDefault="00974376" w:rsidP="00974376">
      <w:pPr>
        <w:pStyle w:val="Corpodetexto"/>
        <w:numPr>
          <w:ilvl w:val="0"/>
          <w:numId w:val="14"/>
        </w:numPr>
        <w:rPr>
          <w:lang w:val="pt-BR"/>
        </w:rPr>
      </w:pPr>
      <w:r w:rsidRPr="00974376">
        <w:rPr>
          <w:lang w:val="pt-BR"/>
        </w:rPr>
        <w:t>A entrevista abordará questionamentos relacionados aos seguintes eixos:</w:t>
      </w:r>
    </w:p>
    <w:p w14:paraId="1F4F95E4" w14:textId="77777777" w:rsidR="00974376" w:rsidRPr="00974376" w:rsidRDefault="00974376" w:rsidP="00974376">
      <w:pPr>
        <w:pStyle w:val="Corpodetexto"/>
        <w:numPr>
          <w:ilvl w:val="1"/>
          <w:numId w:val="14"/>
        </w:numPr>
        <w:rPr>
          <w:lang w:val="pt-BR"/>
        </w:rPr>
      </w:pPr>
      <w:r w:rsidRPr="00974376">
        <w:rPr>
          <w:lang w:val="pt-BR"/>
        </w:rPr>
        <w:t>Planejamento e preparação de aula;</w:t>
      </w:r>
    </w:p>
    <w:p w14:paraId="4B360B97" w14:textId="77777777" w:rsidR="00974376" w:rsidRPr="00974376" w:rsidRDefault="00974376" w:rsidP="00974376">
      <w:pPr>
        <w:pStyle w:val="Corpodetexto"/>
        <w:numPr>
          <w:ilvl w:val="1"/>
          <w:numId w:val="14"/>
        </w:numPr>
        <w:rPr>
          <w:lang w:val="pt-BR"/>
        </w:rPr>
      </w:pPr>
      <w:r w:rsidRPr="00974376">
        <w:rPr>
          <w:lang w:val="pt-BR"/>
        </w:rPr>
        <w:t>Gestão de sala de aula e vínculo;</w:t>
      </w:r>
    </w:p>
    <w:p w14:paraId="73678FCC" w14:textId="77777777" w:rsidR="00974376" w:rsidRPr="00974376" w:rsidRDefault="00974376" w:rsidP="00974376">
      <w:pPr>
        <w:pStyle w:val="Corpodetexto"/>
        <w:numPr>
          <w:ilvl w:val="1"/>
          <w:numId w:val="14"/>
        </w:numPr>
        <w:rPr>
          <w:lang w:val="pt-BR"/>
        </w:rPr>
      </w:pPr>
      <w:r w:rsidRPr="00974376">
        <w:rPr>
          <w:lang w:val="pt-BR"/>
        </w:rPr>
        <w:t>Gestão da aprendizagem e recomposição.</w:t>
      </w:r>
    </w:p>
    <w:p w14:paraId="2FDD8974" w14:textId="719A2304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 </w:t>
      </w:r>
      <w:r w:rsidR="00AA7272">
        <w:rPr>
          <w:b/>
          <w:bCs/>
          <w:lang w:val="pt-BR"/>
        </w:rPr>
        <w:t>I</w:t>
      </w:r>
      <w:r w:rsidRPr="00974376">
        <w:rPr>
          <w:b/>
          <w:bCs/>
          <w:lang w:val="pt-BR"/>
        </w:rPr>
        <w:t>V – DO RESULTADO E DOS RECURSOS</w:t>
      </w:r>
    </w:p>
    <w:p w14:paraId="60EEF7C3" w14:textId="77777777" w:rsidR="00974376" w:rsidRPr="00974376" w:rsidRDefault="00974376" w:rsidP="00974376">
      <w:pPr>
        <w:pStyle w:val="Corpodetexto"/>
        <w:numPr>
          <w:ilvl w:val="0"/>
          <w:numId w:val="15"/>
        </w:numPr>
        <w:rPr>
          <w:lang w:val="pt-BR"/>
        </w:rPr>
      </w:pPr>
      <w:r w:rsidRPr="00974376">
        <w:rPr>
          <w:lang w:val="pt-BR"/>
        </w:rPr>
        <w:t>A entrevista possui caráter estritamente </w:t>
      </w:r>
      <w:r w:rsidRPr="00974376">
        <w:rPr>
          <w:b/>
          <w:bCs/>
          <w:lang w:val="pt-BR"/>
        </w:rPr>
        <w:t>eliminatório</w:t>
      </w:r>
      <w:r w:rsidRPr="00974376">
        <w:rPr>
          <w:lang w:val="pt-BR"/>
        </w:rPr>
        <w:t>.</w:t>
      </w:r>
    </w:p>
    <w:p w14:paraId="4AA3DEC3" w14:textId="77777777" w:rsidR="00974376" w:rsidRPr="00974376" w:rsidRDefault="00974376" w:rsidP="00974376">
      <w:pPr>
        <w:pStyle w:val="Corpodetexto"/>
        <w:numPr>
          <w:ilvl w:val="0"/>
          <w:numId w:val="15"/>
        </w:numPr>
        <w:rPr>
          <w:lang w:val="pt-BR"/>
        </w:rPr>
      </w:pPr>
      <w:r w:rsidRPr="00974376">
        <w:rPr>
          <w:lang w:val="pt-BR"/>
        </w:rPr>
        <w:t>Após a entrevista, os candidatos serão classificados como </w:t>
      </w:r>
      <w:r w:rsidRPr="00974376">
        <w:rPr>
          <w:b/>
          <w:bCs/>
          <w:lang w:val="pt-BR"/>
        </w:rPr>
        <w:t>“Deferidos”</w:t>
      </w:r>
      <w:r w:rsidRPr="00974376">
        <w:rPr>
          <w:lang w:val="pt-BR"/>
        </w:rPr>
        <w:t> ou </w:t>
      </w:r>
      <w:r w:rsidRPr="00974376">
        <w:rPr>
          <w:b/>
          <w:bCs/>
          <w:lang w:val="pt-BR"/>
        </w:rPr>
        <w:t>“Indeferidos”</w:t>
      </w:r>
      <w:r w:rsidRPr="00974376">
        <w:rPr>
          <w:lang w:val="pt-BR"/>
        </w:rPr>
        <w:t>.</w:t>
      </w:r>
    </w:p>
    <w:p w14:paraId="0BA5C066" w14:textId="761D26FD" w:rsidR="00974376" w:rsidRPr="00974376" w:rsidRDefault="00974376" w:rsidP="00974376">
      <w:pPr>
        <w:pStyle w:val="Corpodetexto"/>
        <w:numPr>
          <w:ilvl w:val="0"/>
          <w:numId w:val="15"/>
        </w:numPr>
        <w:rPr>
          <w:lang w:val="pt-BR"/>
        </w:rPr>
      </w:pPr>
      <w:r w:rsidRPr="00974376">
        <w:rPr>
          <w:lang w:val="pt-BR"/>
        </w:rPr>
        <w:t>Somente o candidato classificado como </w:t>
      </w:r>
      <w:r w:rsidRPr="00974376">
        <w:rPr>
          <w:b/>
          <w:bCs/>
          <w:lang w:val="pt-BR"/>
        </w:rPr>
        <w:t>“Deferido”</w:t>
      </w:r>
      <w:r w:rsidRPr="00974376">
        <w:rPr>
          <w:lang w:val="pt-BR"/>
        </w:rPr>
        <w:t> poderá ser encaminhado à atribuição da carga horária do projeto ou contrataçã</w:t>
      </w:r>
      <w:r w:rsidR="00A14E51">
        <w:rPr>
          <w:lang w:val="pt-BR"/>
        </w:rPr>
        <w:t>o</w:t>
      </w:r>
    </w:p>
    <w:p w14:paraId="70D2CF8F" w14:textId="77777777" w:rsidR="00974376" w:rsidRPr="00974376" w:rsidRDefault="00974376" w:rsidP="00974376">
      <w:pPr>
        <w:pStyle w:val="Corpodetexto"/>
        <w:numPr>
          <w:ilvl w:val="0"/>
          <w:numId w:val="15"/>
        </w:numPr>
        <w:rPr>
          <w:lang w:val="pt-BR"/>
        </w:rPr>
      </w:pPr>
      <w:r w:rsidRPr="00974376">
        <w:rPr>
          <w:lang w:val="pt-BR"/>
        </w:rPr>
        <w:t>Com relação ao resultado da entrevista, </w:t>
      </w:r>
      <w:r w:rsidRPr="00974376">
        <w:rPr>
          <w:b/>
          <w:bCs/>
          <w:lang w:val="pt-BR"/>
        </w:rPr>
        <w:t>não caberá recurso</w:t>
      </w:r>
      <w:r w:rsidRPr="00974376">
        <w:rPr>
          <w:lang w:val="pt-BR"/>
        </w:rPr>
        <w:t> para revisão da decisão de indeferimento, competindo à Unidade Regional de Ensino dar ciência dos resultados aos interessados.</w:t>
      </w:r>
    </w:p>
    <w:p w14:paraId="62719E3A" w14:textId="142DF513" w:rsidR="00974376" w:rsidRPr="00974376" w:rsidRDefault="00974376" w:rsidP="00974376">
      <w:pPr>
        <w:pStyle w:val="Corpodetexto"/>
        <w:numPr>
          <w:ilvl w:val="0"/>
          <w:numId w:val="15"/>
        </w:numPr>
        <w:rPr>
          <w:lang w:val="pt-BR"/>
        </w:rPr>
      </w:pPr>
      <w:r w:rsidRPr="00974376">
        <w:rPr>
          <w:lang w:val="pt-BR"/>
        </w:rPr>
        <w:lastRenderedPageBreak/>
        <w:t xml:space="preserve">A classificação final estará disponível no site da Unidade Regional de Ensino </w:t>
      </w:r>
      <w:r w:rsidR="00263209">
        <w:rPr>
          <w:lang w:val="pt-BR"/>
        </w:rPr>
        <w:t xml:space="preserve">de Franca </w:t>
      </w:r>
      <w:r w:rsidRPr="00974376">
        <w:rPr>
          <w:lang w:val="pt-BR"/>
        </w:rPr>
        <w:t>na data prevista no cronograma.</w:t>
      </w:r>
    </w:p>
    <w:p w14:paraId="3764BDC3" w14:textId="671A28BF" w:rsidR="00974376" w:rsidRPr="00974376" w:rsidRDefault="00974376" w:rsidP="00974376">
      <w:pPr>
        <w:pStyle w:val="Corpodetexto"/>
        <w:rPr>
          <w:lang w:val="pt-BR"/>
        </w:rPr>
      </w:pPr>
      <w:r w:rsidRPr="00974376">
        <w:rPr>
          <w:lang w:val="pt-BR"/>
        </w:rPr>
        <w:t> </w:t>
      </w:r>
      <w:r w:rsidRPr="00974376">
        <w:rPr>
          <w:b/>
          <w:bCs/>
          <w:lang w:val="pt-BR"/>
        </w:rPr>
        <w:t>V – DAS DISPOSIÇÕES FINAIS</w:t>
      </w:r>
    </w:p>
    <w:p w14:paraId="2ED0A175" w14:textId="77777777" w:rsidR="00974376" w:rsidRPr="00974376" w:rsidRDefault="00974376" w:rsidP="00974376">
      <w:pPr>
        <w:pStyle w:val="Corpodetexto"/>
        <w:numPr>
          <w:ilvl w:val="0"/>
          <w:numId w:val="16"/>
        </w:numPr>
        <w:rPr>
          <w:lang w:val="pt-BR"/>
        </w:rPr>
      </w:pPr>
      <w:r w:rsidRPr="00974376">
        <w:rPr>
          <w:lang w:val="pt-BR"/>
        </w:rPr>
        <w:t>O prazo de validade deste Processo Seletivo de Credenciamento Emergencial é restrito ao </w:t>
      </w:r>
      <w:r w:rsidRPr="00974376">
        <w:rPr>
          <w:b/>
          <w:bCs/>
          <w:lang w:val="pt-BR"/>
        </w:rPr>
        <w:t>ano letivo de 2026</w:t>
      </w:r>
      <w:r w:rsidRPr="00974376">
        <w:rPr>
          <w:lang w:val="pt-BR"/>
        </w:rPr>
        <w:t>.</w:t>
      </w:r>
    </w:p>
    <w:p w14:paraId="14CEC126" w14:textId="77777777" w:rsidR="00974376" w:rsidRPr="00974376" w:rsidRDefault="00974376" w:rsidP="00974376">
      <w:pPr>
        <w:pStyle w:val="Corpodetexto"/>
        <w:numPr>
          <w:ilvl w:val="0"/>
          <w:numId w:val="16"/>
        </w:numPr>
        <w:rPr>
          <w:lang w:val="pt-BR"/>
        </w:rPr>
      </w:pPr>
      <w:r w:rsidRPr="00974376">
        <w:rPr>
          <w:lang w:val="pt-BR"/>
        </w:rPr>
        <w:t>É de responsabilidade exclusiva do candidato:</w:t>
      </w:r>
    </w:p>
    <w:p w14:paraId="5AD498C2" w14:textId="1BE90B78" w:rsidR="00974376" w:rsidRPr="00974376" w:rsidRDefault="00974376" w:rsidP="00974376">
      <w:pPr>
        <w:pStyle w:val="Corpodetexto"/>
        <w:numPr>
          <w:ilvl w:val="1"/>
          <w:numId w:val="16"/>
        </w:numPr>
        <w:rPr>
          <w:lang w:val="pt-BR"/>
        </w:rPr>
      </w:pPr>
      <w:r w:rsidRPr="00974376">
        <w:rPr>
          <w:lang w:val="pt-BR"/>
        </w:rPr>
        <w:t>Acompanhar todas as publicações e convocações referentes às fases deste processo no site da Unidade Regional de Ensino</w:t>
      </w:r>
      <w:r w:rsidR="00A14E51">
        <w:rPr>
          <w:lang w:val="pt-BR"/>
        </w:rPr>
        <w:t xml:space="preserve"> de Franca</w:t>
      </w:r>
      <w:r w:rsidRPr="00974376">
        <w:rPr>
          <w:lang w:val="pt-BR"/>
        </w:rPr>
        <w:t>;</w:t>
      </w:r>
    </w:p>
    <w:p w14:paraId="28F52F08" w14:textId="77777777" w:rsidR="00974376" w:rsidRDefault="00974376" w:rsidP="00974376">
      <w:pPr>
        <w:pStyle w:val="Corpodetexto"/>
        <w:numPr>
          <w:ilvl w:val="1"/>
          <w:numId w:val="16"/>
        </w:numPr>
        <w:rPr>
          <w:lang w:val="pt-BR"/>
        </w:rPr>
      </w:pPr>
      <w:r w:rsidRPr="00974376">
        <w:rPr>
          <w:lang w:val="pt-BR"/>
        </w:rPr>
        <w:t>Garantir a veracidade das informações, a exatidão das declarações e a regularidade dos documentos apresentados, sob pena de desclassificação.</w:t>
      </w:r>
    </w:p>
    <w:p w14:paraId="194B1095" w14:textId="6CF10A18" w:rsidR="00A14E51" w:rsidRPr="008E798B" w:rsidRDefault="00A14E51" w:rsidP="00A14E51">
      <w:pPr>
        <w:pStyle w:val="Corpodetexto"/>
        <w:rPr>
          <w:b/>
          <w:bCs/>
        </w:rPr>
      </w:pPr>
      <w:r w:rsidRPr="008E798B">
        <w:rPr>
          <w:b/>
          <w:bCs/>
        </w:rPr>
        <w:t>VI – DO CRONOGRAM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14"/>
        <w:gridCol w:w="3184"/>
        <w:gridCol w:w="3290"/>
      </w:tblGrid>
      <w:tr w:rsidR="00A14E51" w:rsidRPr="008E798B" w14:paraId="2866E950" w14:textId="77777777" w:rsidTr="000F2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51E7040" w14:textId="77777777" w:rsidR="00A14E51" w:rsidRPr="008E798B" w:rsidRDefault="00A14E51" w:rsidP="00A14E51">
            <w:pPr>
              <w:pStyle w:val="Compact"/>
              <w:numPr>
                <w:ilvl w:val="0"/>
                <w:numId w:val="16"/>
              </w:numPr>
            </w:pPr>
            <w:r w:rsidRPr="008E798B">
              <w:t>Etapa</w:t>
            </w:r>
          </w:p>
        </w:tc>
        <w:tc>
          <w:tcPr>
            <w:tcW w:w="3260" w:type="dxa"/>
            <w:tcBorders>
              <w:bottom w:val="none" w:sz="0" w:space="0" w:color="auto"/>
            </w:tcBorders>
          </w:tcPr>
          <w:p w14:paraId="0BC527B0" w14:textId="77777777" w:rsidR="00A14E51" w:rsidRPr="008E798B" w:rsidRDefault="00A14E51" w:rsidP="00053199">
            <w:pPr>
              <w:pStyle w:val="Compact"/>
              <w:jc w:val="right"/>
            </w:pPr>
            <w:r w:rsidRPr="008E798B">
              <w:t>Data/Prazo</w:t>
            </w:r>
          </w:p>
        </w:tc>
        <w:tc>
          <w:tcPr>
            <w:tcW w:w="3369" w:type="dxa"/>
            <w:tcBorders>
              <w:bottom w:val="none" w:sz="0" w:space="0" w:color="auto"/>
            </w:tcBorders>
          </w:tcPr>
          <w:p w14:paraId="259035A6" w14:textId="77777777" w:rsidR="00A14E51" w:rsidRPr="008E798B" w:rsidRDefault="00A14E51" w:rsidP="00053199">
            <w:pPr>
              <w:pStyle w:val="Compact"/>
            </w:pPr>
            <w:r w:rsidRPr="008E798B">
              <w:t>Local/Meio</w:t>
            </w:r>
          </w:p>
        </w:tc>
      </w:tr>
      <w:tr w:rsidR="00A14E51" w:rsidRPr="008E798B" w14:paraId="510B0115" w14:textId="77777777" w:rsidTr="000F2E35">
        <w:tc>
          <w:tcPr>
            <w:tcW w:w="3085" w:type="dxa"/>
          </w:tcPr>
          <w:p w14:paraId="0F116AE5" w14:textId="77777777" w:rsidR="00A14E51" w:rsidRPr="008E798B" w:rsidRDefault="00A14E51" w:rsidP="00053199">
            <w:pPr>
              <w:pStyle w:val="Compact"/>
            </w:pPr>
            <w:r w:rsidRPr="008E798B">
              <w:t>Divulgação da Classificação Prévia</w:t>
            </w:r>
            <w:r>
              <w:t xml:space="preserve"> – Lista Geral</w:t>
            </w:r>
            <w:r w:rsidRPr="008E798B">
              <w:t xml:space="preserve"> </w:t>
            </w:r>
          </w:p>
        </w:tc>
        <w:tc>
          <w:tcPr>
            <w:tcW w:w="3260" w:type="dxa"/>
          </w:tcPr>
          <w:p w14:paraId="2A3E9BF3" w14:textId="77777777" w:rsidR="00A14E51" w:rsidRPr="008E798B" w:rsidRDefault="00A14E51" w:rsidP="00053199">
            <w:pPr>
              <w:pStyle w:val="Compact"/>
              <w:jc w:val="right"/>
            </w:pPr>
            <w:r w:rsidRPr="008E798B">
              <w:t>30/06/2026</w:t>
            </w:r>
          </w:p>
        </w:tc>
        <w:tc>
          <w:tcPr>
            <w:tcW w:w="3369" w:type="dxa"/>
          </w:tcPr>
          <w:p w14:paraId="3EF17B11" w14:textId="0CD4BAC5" w:rsidR="00E72819" w:rsidRPr="008E798B" w:rsidRDefault="00A14E51" w:rsidP="00053199">
            <w:pPr>
              <w:pStyle w:val="Compact"/>
            </w:pPr>
            <w:r w:rsidRPr="008E798B">
              <w:t>Site da Unidade Regional de Ensino de Franca</w:t>
            </w:r>
            <w:r w:rsidR="00E72819">
              <w:t xml:space="preserve"> - </w:t>
            </w:r>
            <w:hyperlink r:id="rId8" w:history="1">
              <w:r w:rsidR="00E72819" w:rsidRPr="00B5044D">
                <w:rPr>
                  <w:rStyle w:val="Hyperlink"/>
                </w:rPr>
                <w:t>https://defranca.educacao.sp.gov.br/</w:t>
              </w:r>
            </w:hyperlink>
          </w:p>
        </w:tc>
      </w:tr>
      <w:tr w:rsidR="00CF4F43" w:rsidRPr="008E798B" w14:paraId="1E3D5D3D" w14:textId="77777777" w:rsidTr="000F2E35">
        <w:tc>
          <w:tcPr>
            <w:tcW w:w="3085" w:type="dxa"/>
          </w:tcPr>
          <w:p w14:paraId="751E4B5D" w14:textId="57B87C26" w:rsidR="00CF4F43" w:rsidRPr="008E798B" w:rsidRDefault="00CF4F43" w:rsidP="00053199">
            <w:pPr>
              <w:pStyle w:val="Compact"/>
            </w:pPr>
            <w:r>
              <w:t>Convocação para Entrevista</w:t>
            </w:r>
          </w:p>
        </w:tc>
        <w:tc>
          <w:tcPr>
            <w:tcW w:w="3260" w:type="dxa"/>
          </w:tcPr>
          <w:p w14:paraId="263E1B22" w14:textId="4DEA3529" w:rsidR="00CF4F43" w:rsidRPr="008E798B" w:rsidRDefault="00CF4F43" w:rsidP="00053199">
            <w:pPr>
              <w:pStyle w:val="Compact"/>
              <w:jc w:val="right"/>
            </w:pPr>
            <w:r>
              <w:t>30/06/2026 as 14h</w:t>
            </w:r>
          </w:p>
        </w:tc>
        <w:tc>
          <w:tcPr>
            <w:tcW w:w="3369" w:type="dxa"/>
          </w:tcPr>
          <w:p w14:paraId="4BA8E829" w14:textId="78E546B8" w:rsidR="00CF4F43" w:rsidRDefault="00CF4F43" w:rsidP="00053199">
            <w:pPr>
              <w:pStyle w:val="Compact"/>
            </w:pPr>
            <w:r w:rsidRPr="008E798B">
              <w:t>Site da Unidade Regional de Ensino de Franca</w:t>
            </w:r>
            <w:r w:rsidR="00E72819">
              <w:t xml:space="preserve"> </w:t>
            </w:r>
            <w:r w:rsidR="000F2E35">
              <w:t>–</w:t>
            </w:r>
            <w:r w:rsidR="00E72819">
              <w:t xml:space="preserve"> </w:t>
            </w:r>
          </w:p>
          <w:p w14:paraId="37A3B401" w14:textId="46007F37" w:rsidR="000F2E35" w:rsidRPr="008E798B" w:rsidRDefault="000F2E35" w:rsidP="00053199">
            <w:pPr>
              <w:pStyle w:val="Compact"/>
            </w:pPr>
            <w:hyperlink r:id="rId9" w:history="1">
              <w:r w:rsidRPr="00B5044D">
                <w:rPr>
                  <w:rStyle w:val="Hyperlink"/>
                </w:rPr>
                <w:t>https://defranca.educacao.sp.gov.br/</w:t>
              </w:r>
            </w:hyperlink>
          </w:p>
        </w:tc>
      </w:tr>
      <w:tr w:rsidR="00A14E51" w:rsidRPr="008E798B" w14:paraId="5F354ACF" w14:textId="77777777" w:rsidTr="000F2E35">
        <w:tc>
          <w:tcPr>
            <w:tcW w:w="3085" w:type="dxa"/>
          </w:tcPr>
          <w:p w14:paraId="2E356E87" w14:textId="77777777" w:rsidR="00A14E51" w:rsidRPr="008E798B" w:rsidRDefault="00A14E51" w:rsidP="00053199">
            <w:pPr>
              <w:pStyle w:val="Compact"/>
            </w:pPr>
            <w:r w:rsidRPr="008E798B">
              <w:t>Realização das Entrevistas</w:t>
            </w:r>
          </w:p>
        </w:tc>
        <w:tc>
          <w:tcPr>
            <w:tcW w:w="3260" w:type="dxa"/>
          </w:tcPr>
          <w:p w14:paraId="52DDFA19" w14:textId="77777777" w:rsidR="00A14E51" w:rsidRPr="008E798B" w:rsidRDefault="00A14E51" w:rsidP="00053199">
            <w:pPr>
              <w:pStyle w:val="Compact"/>
              <w:jc w:val="right"/>
            </w:pPr>
            <w:r w:rsidRPr="008E798B">
              <w:t>01 e 02/07/2026</w:t>
            </w:r>
          </w:p>
        </w:tc>
        <w:tc>
          <w:tcPr>
            <w:tcW w:w="3369" w:type="dxa"/>
          </w:tcPr>
          <w:p w14:paraId="28D06EBE" w14:textId="77777777" w:rsidR="00A14E51" w:rsidRPr="008E798B" w:rsidRDefault="00A14E51" w:rsidP="00053199">
            <w:pPr>
              <w:pStyle w:val="Compact"/>
            </w:pPr>
            <w:r w:rsidRPr="008E798B">
              <w:t>Unidade Regional de Ensino de Franca</w:t>
            </w:r>
          </w:p>
        </w:tc>
      </w:tr>
      <w:tr w:rsidR="00A14E51" w:rsidRPr="008E798B" w14:paraId="399B95B8" w14:textId="77777777" w:rsidTr="000F2E35">
        <w:tc>
          <w:tcPr>
            <w:tcW w:w="3085" w:type="dxa"/>
          </w:tcPr>
          <w:p w14:paraId="1A83D499" w14:textId="77777777" w:rsidR="00A14E51" w:rsidRPr="008E798B" w:rsidRDefault="00A14E51" w:rsidP="00053199">
            <w:pPr>
              <w:pStyle w:val="Compact"/>
            </w:pPr>
            <w:r w:rsidRPr="008E798B">
              <w:t>Resultado e Classificação Final</w:t>
            </w:r>
          </w:p>
        </w:tc>
        <w:tc>
          <w:tcPr>
            <w:tcW w:w="3260" w:type="dxa"/>
          </w:tcPr>
          <w:p w14:paraId="4E7FAC8D" w14:textId="77777777" w:rsidR="00A14E51" w:rsidRPr="008E798B" w:rsidRDefault="00A14E51" w:rsidP="00053199">
            <w:pPr>
              <w:pStyle w:val="Compact"/>
              <w:jc w:val="right"/>
            </w:pPr>
            <w:r w:rsidRPr="008E798B">
              <w:t>03/07/2026</w:t>
            </w:r>
          </w:p>
        </w:tc>
        <w:tc>
          <w:tcPr>
            <w:tcW w:w="3369" w:type="dxa"/>
          </w:tcPr>
          <w:p w14:paraId="6A1199CD" w14:textId="60EB7C60" w:rsidR="00A14E51" w:rsidRDefault="00A14E51" w:rsidP="00053199">
            <w:pPr>
              <w:pStyle w:val="Compact"/>
            </w:pPr>
            <w:r w:rsidRPr="008E798B">
              <w:t>Site da Unidade Regional de Ensino de Franca</w:t>
            </w:r>
            <w:r w:rsidR="000F2E35">
              <w:t xml:space="preserve"> – </w:t>
            </w:r>
          </w:p>
          <w:p w14:paraId="130B7531" w14:textId="051ACE2A" w:rsidR="000F2E35" w:rsidRPr="008E798B" w:rsidRDefault="000F2E35" w:rsidP="000F2E35">
            <w:pPr>
              <w:pStyle w:val="Compact"/>
            </w:pPr>
            <w:hyperlink r:id="rId10" w:history="1">
              <w:r w:rsidRPr="00B5044D">
                <w:rPr>
                  <w:rStyle w:val="Hyperlink"/>
                </w:rPr>
                <w:t>https://defranca.educacao.sp.gov.br/</w:t>
              </w:r>
            </w:hyperlink>
            <w:r>
              <w:t xml:space="preserve"> </w:t>
            </w:r>
          </w:p>
        </w:tc>
      </w:tr>
    </w:tbl>
    <w:p w14:paraId="20CB812C" w14:textId="77777777" w:rsidR="00A14E51" w:rsidRPr="008E798B" w:rsidRDefault="00A14E51" w:rsidP="00A14E51">
      <w:pPr>
        <w:pStyle w:val="Corpodetexto"/>
        <w:ind w:left="720"/>
      </w:pPr>
    </w:p>
    <w:p w14:paraId="3A2739D8" w14:textId="143147D4" w:rsidR="00A14E51" w:rsidRPr="008E798B" w:rsidRDefault="00A14E51" w:rsidP="00A14E51">
      <w:pPr>
        <w:pStyle w:val="Corpodetexto"/>
      </w:pPr>
      <w:r w:rsidRPr="008E798B">
        <w:t> Classificados em Língua Portuguesa</w:t>
      </w:r>
      <w:r>
        <w:t xml:space="preserve"> – Lista Geral</w:t>
      </w:r>
      <w:r w:rsidR="00263209">
        <w:t xml:space="preserve"> - PRÉVIA</w:t>
      </w:r>
    </w:p>
    <w:tbl>
      <w:tblPr>
        <w:tblW w:w="920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34"/>
        <w:gridCol w:w="5670"/>
      </w:tblGrid>
      <w:tr w:rsidR="00A14E51" w:rsidRPr="008E798B" w14:paraId="6EF7E4F2" w14:textId="77777777" w:rsidTr="00053199">
        <w:trPr>
          <w:trHeight w:val="1050"/>
        </w:trPr>
        <w:tc>
          <w:tcPr>
            <w:tcW w:w="3534" w:type="dxa"/>
            <w:shd w:val="clear" w:color="000000" w:fill="5B3F86"/>
            <w:vAlign w:val="center"/>
            <w:hideMark/>
          </w:tcPr>
          <w:p w14:paraId="0DE2EA8A" w14:textId="77777777" w:rsidR="00A14E51" w:rsidRPr="008E798B" w:rsidRDefault="00A14E51" w:rsidP="00053199">
            <w:pPr>
              <w:spacing w:after="0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</w:pPr>
            <w:r w:rsidRPr="008E798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5670" w:type="dxa"/>
            <w:shd w:val="clear" w:color="000000" w:fill="5B3F86"/>
            <w:vAlign w:val="center"/>
            <w:hideMark/>
          </w:tcPr>
          <w:p w14:paraId="554C6628" w14:textId="77777777" w:rsidR="00A14E51" w:rsidRPr="008E798B" w:rsidRDefault="00A14E51" w:rsidP="00053199">
            <w:pPr>
              <w:spacing w:after="0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</w:pPr>
            <w:r w:rsidRPr="008E798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  <w:t>Formação Curricular</w:t>
            </w:r>
          </w:p>
        </w:tc>
      </w:tr>
      <w:tr w:rsidR="00A14E51" w:rsidRPr="008E798B" w14:paraId="42A4DF79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3716FEA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ATRICIA SANTOS BATIST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0833B49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RADUAÇÃO PEDAGOGIA,  GRADUAÇÃO LETRAS E LIBRAS</w:t>
            </w:r>
          </w:p>
        </w:tc>
      </w:tr>
      <w:tr w:rsidR="00A14E51" w:rsidRPr="008E798B" w14:paraId="34A74BF5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4A1E092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ABRIEL CUNHA DE DEUS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7D5157E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 - PORTUGUÊS E INGLÊS (2 LICENCIATURA - ÚLTIMO SEMESTRE - CONCLUSÃO DO CURSO EM JUNHO DE 2026).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DIREITO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 xml:space="preserve">PEDAGOGI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>CIÊNCIAS BIOLÓGICAS</w:t>
            </w:r>
          </w:p>
        </w:tc>
      </w:tr>
      <w:tr w:rsidR="00A14E51" w:rsidRPr="008E798B" w14:paraId="724D22D7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119D1A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ELAINE OLIVEIRA PINI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268C600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 PORTUGUÊS INGLÊS </w:t>
            </w:r>
          </w:p>
        </w:tc>
      </w:tr>
      <w:tr w:rsidR="00A14E51" w:rsidRPr="008E798B" w14:paraId="0D4A45BB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43E8FB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KARINY COSTA SILVA ESTANGANELI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3F1B16E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INGLÊS</w:t>
            </w:r>
          </w:p>
        </w:tc>
      </w:tr>
      <w:tr w:rsidR="00A14E51" w:rsidRPr="008E798B" w14:paraId="2972466B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7561D80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WALLESCKA YASMIM CARDOSO FACIROLI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45AA184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LETRAS </w:t>
            </w:r>
          </w:p>
        </w:tc>
      </w:tr>
      <w:tr w:rsidR="00A14E51" w:rsidRPr="008E798B" w14:paraId="0E9B0530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20043C8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ELINA MARIM DOS SANTOS SILV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5D93EA9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</w:t>
            </w:r>
          </w:p>
        </w:tc>
      </w:tr>
      <w:tr w:rsidR="00A14E51" w:rsidRPr="008E798B" w14:paraId="2AE007D1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6C22B89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JULIANA FOJEIRO FERREIRA 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0B111F0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NGUA PORTUGUESA </w:t>
            </w:r>
          </w:p>
        </w:tc>
      </w:tr>
      <w:tr w:rsidR="00A14E51" w:rsidRPr="008E798B" w14:paraId="3B1C3FC0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6F98A03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RA PALUDETTO CHAVES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4D4715C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NGUA PORTUGUESA </w:t>
            </w:r>
          </w:p>
        </w:tc>
      </w:tr>
      <w:tr w:rsidR="00A14E51" w:rsidRPr="008E798B" w14:paraId="343CBDD3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45C6804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OSEMARA MACARIO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6B33908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NGUA PORTUGUESA </w:t>
            </w:r>
          </w:p>
        </w:tc>
      </w:tr>
      <w:tr w:rsidR="00A14E51" w:rsidRPr="008E798B" w14:paraId="6FD6787A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194B0A6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NAIR MARIA DA SILVA OLIVEIR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6EDB584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PEDAGOGIA, LETRAS/LIBRAS </w:t>
            </w:r>
          </w:p>
        </w:tc>
      </w:tr>
      <w:tr w:rsidR="00A14E51" w:rsidRPr="008E798B" w14:paraId="0967493C" w14:textId="77777777" w:rsidTr="00053199">
        <w:trPr>
          <w:trHeight w:val="25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1D8D4B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LISIANA ESTER NAZARETH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46641AD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 / INGLÊS (LETRAS)</w:t>
            </w:r>
          </w:p>
        </w:tc>
      </w:tr>
      <w:tr w:rsidR="00A14E51" w:rsidRPr="008E798B" w14:paraId="209DC537" w14:textId="77777777" w:rsidTr="00053199">
        <w:trPr>
          <w:trHeight w:val="25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5A71381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ACQUELINE SOARES DE FARI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4480E9F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 E LITERATURA</w:t>
            </w:r>
          </w:p>
        </w:tc>
      </w:tr>
      <w:tr w:rsidR="00A14E51" w:rsidRPr="008E798B" w14:paraId="2F30E191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5FA37FD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WILLIAM DE SOUZA FERNANDES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1E6BF8B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ISTÓRIA, PEDAGOGIA, LETRAS - PORTUGUÊS E INGLÊS - CURSANDO</w:t>
            </w:r>
          </w:p>
        </w:tc>
      </w:tr>
      <w:tr w:rsidR="00A14E51" w:rsidRPr="008E798B" w14:paraId="76148198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014A38C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ATIANE TIBURCIO DE SOUZ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771714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</w:t>
            </w:r>
          </w:p>
        </w:tc>
      </w:tr>
      <w:tr w:rsidR="00A14E51" w:rsidRPr="008E798B" w14:paraId="5A260B3C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0BBC9BC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ELISE RAMOS GOMES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5DB093E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</w:t>
            </w:r>
          </w:p>
        </w:tc>
      </w:tr>
      <w:tr w:rsidR="00A14E51" w:rsidRPr="008E798B" w14:paraId="4A54B8FB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0089D73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OSANGELA DEGRANI DE PAUL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4312FBD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 </w:t>
            </w:r>
          </w:p>
        </w:tc>
      </w:tr>
      <w:tr w:rsidR="00A14E51" w:rsidRPr="008E798B" w14:paraId="07A8BE6F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2F4951D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A LAURA RODRIGUES RISSI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2AD6A5F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- LICENCIATURA EM PORTUGUÊS/INGLÊS</w:t>
            </w:r>
          </w:p>
        </w:tc>
      </w:tr>
      <w:tr w:rsidR="00A14E51" w:rsidRPr="008E798B" w14:paraId="75847413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6F9E5E6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RUNA SOARES SEBASTIÃO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2999349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- PORTUGUÊS/ESPANHOL</w:t>
            </w:r>
          </w:p>
        </w:tc>
      </w:tr>
      <w:tr w:rsidR="00A14E51" w:rsidRPr="008E798B" w14:paraId="59FEF3CB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7566059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ONIQUE CRISTIANE ALMEID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65F097D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(PORTUGUÊS/INGLÊS/LITERATURA) E PEDAGOGIA</w:t>
            </w:r>
          </w:p>
        </w:tc>
      </w:tr>
      <w:tr w:rsidR="00A14E51" w:rsidRPr="008E798B" w14:paraId="4E70F3A1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24DB8BE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UCINÉIA PEREIRA DE PAUL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593495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 HABILITAÇÃO EM LÍNGUA PORTUGUESA/ESPANHOL E RESPECTIVAS LITERATURAS. MESTRADO EM LINGUÍSTICA</w:t>
            </w:r>
          </w:p>
        </w:tc>
      </w:tr>
      <w:tr w:rsidR="00A14E51" w:rsidRPr="008E798B" w14:paraId="5036E9B7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5E3F58B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OBERTA FERREIRA COST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3F3ADCD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- LINGUA PORTUGUESA </w:t>
            </w:r>
          </w:p>
        </w:tc>
      </w:tr>
      <w:tr w:rsidR="00A14E51" w:rsidRPr="008E798B" w14:paraId="099EAA95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65B0E18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LENICE CRISTINA ROCH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4DC7EB6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 LÍNGUA PORTUGUESA/ INGLÊS</w:t>
            </w:r>
          </w:p>
        </w:tc>
      </w:tr>
      <w:tr w:rsidR="00A14E51" w:rsidRPr="008E798B" w14:paraId="265DCB2D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2702D9A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DERSON PEREIRA DA SILV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3364354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PORTUGUÊS</w:t>
            </w:r>
          </w:p>
        </w:tc>
      </w:tr>
      <w:tr w:rsidR="00A14E51" w:rsidRPr="008E798B" w14:paraId="6ED45B8D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7484F0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RIA LAURA DE ANDRADE GARCI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2C0C4C3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 PORTUGUÊS E INGLÊS</w:t>
            </w:r>
          </w:p>
        </w:tc>
      </w:tr>
      <w:tr w:rsidR="00A14E51" w:rsidRPr="008E798B" w14:paraId="0DBDBFD9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63C9294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BIANCA JACOBINI ALVES 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3742838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- PORTUGUÊS E LIBRAS/ EDUCAÇÃO ESPECIAL </w:t>
            </w:r>
          </w:p>
        </w:tc>
      </w:tr>
      <w:tr w:rsidR="00A14E51" w:rsidRPr="008E798B" w14:paraId="375101CE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4375927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IMONE MIRA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080C6A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/ PEDAGOGIA/ CIÊNCIAS DA COMPUTAÇÃO </w:t>
            </w:r>
          </w:p>
        </w:tc>
      </w:tr>
      <w:tr w:rsidR="00A14E51" w:rsidRPr="008E798B" w14:paraId="6ED9EA2E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39BF0438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RANIELY DOS SANTOS VIANA 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70119DA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PORTUGUÊS/INGLÊS</w:t>
            </w:r>
          </w:p>
        </w:tc>
      </w:tr>
      <w:tr w:rsidR="00A14E51" w:rsidRPr="008E798B" w14:paraId="6AB40CD5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38F9D0B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LESSANDRA  ALVE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62C9970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TURA EM LETRAS</w:t>
            </w:r>
          </w:p>
        </w:tc>
      </w:tr>
      <w:tr w:rsidR="00A14E51" w:rsidRPr="008E798B" w14:paraId="4FBA0EB3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85D3C0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AFAELA GUIRAO ABDAL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4BD544B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TURA EM LÍNGUA PORTUGUESA/ ESPANHOL</w:t>
            </w:r>
          </w:p>
        </w:tc>
      </w:tr>
      <w:tr w:rsidR="00A14E51" w:rsidRPr="008E798B" w14:paraId="5B0A665A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2FD2CA4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ERNANDO ROGÉRIO PESARINI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44A7238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TURA EM PORTUGUÊS/INGLÊS E PEDAGOGIA</w:t>
            </w:r>
          </w:p>
        </w:tc>
      </w:tr>
      <w:tr w:rsidR="00A14E51" w:rsidRPr="008E798B" w14:paraId="3B054444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39057E0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AIZIANI EURIPEDES TREVISANI DE LIM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22C0017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</w:t>
            </w:r>
          </w:p>
        </w:tc>
      </w:tr>
      <w:tr w:rsidR="00A14E51" w:rsidRPr="008E798B" w14:paraId="631D8006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5418BF3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RUNA PRISCILA BARRETO DE SOUS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546C8B0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</w:t>
            </w:r>
          </w:p>
        </w:tc>
      </w:tr>
      <w:tr w:rsidR="00A14E51" w:rsidRPr="008E798B" w14:paraId="3D44C9D9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DC55E2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OAO JUSTINO DA SILVA JUNIOR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7B95D8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NGUA PORTUGUESA </w:t>
            </w:r>
          </w:p>
        </w:tc>
      </w:tr>
      <w:tr w:rsidR="00A14E51" w:rsidRPr="008E798B" w14:paraId="20F6F606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300553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ACIANA DECEA LEMO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0ED1C81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EDAGOGIA / LETRAS</w:t>
            </w:r>
          </w:p>
        </w:tc>
      </w:tr>
      <w:tr w:rsidR="00A14E51" w:rsidRPr="008E798B" w14:paraId="13BA1A4D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3D4916D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AQUELINE MARIA LARANJEIRA SILV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37FD83E8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PEDAGOGIA /ARTES VISUAIS/LETRAS(PORTUGUÊS /INGLÊS) /EDUCAÇÃO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ESPECIAL </w:t>
            </w:r>
          </w:p>
        </w:tc>
      </w:tr>
      <w:tr w:rsidR="00A14E51" w:rsidRPr="008E798B" w14:paraId="5225549D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658FA63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DRIANA ROSALINA BAVIERA DE ARAUJO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52E9105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EDAGOGIA, EDUCAÇÃO INCLUSIVA E LETRAS LIBRAS.</w:t>
            </w:r>
          </w:p>
        </w:tc>
      </w:tr>
      <w:tr w:rsidR="00A14E51" w:rsidRPr="008E798B" w14:paraId="1241B0FB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7D2BF7E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DRÉA SUZANA BATISTA DA SILV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1AD2563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PEDAGÓGIA, LETRAS E LIBRAS </w:t>
            </w:r>
          </w:p>
        </w:tc>
      </w:tr>
      <w:tr w:rsidR="00A14E51" w:rsidRPr="008E798B" w14:paraId="40C9BAB1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D2F477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 xml:space="preserve">ELIS ALVES DE OLIVEIRA MAEDA 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9D5F94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EDAGOGIA, LETRAS(PORTUGUÊS/ESPANHOL)</w:t>
            </w:r>
          </w:p>
        </w:tc>
      </w:tr>
      <w:tr w:rsidR="00A14E51" w:rsidRPr="008E798B" w14:paraId="111B0627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160BE93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WENARA MARTINS NERE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61FF102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PEDAGOGIA/ LETRAS PORTUGUÊS </w:t>
            </w:r>
          </w:p>
        </w:tc>
      </w:tr>
      <w:tr w:rsidR="00A14E51" w:rsidRPr="008E798B" w14:paraId="1D2C7678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54C7CE2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OAO MARCIO DA SILVA OLIVEIR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103D5D2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/PEDAGOGIA</w:t>
            </w:r>
          </w:p>
        </w:tc>
      </w:tr>
      <w:tr w:rsidR="00A14E51" w:rsidRPr="008E798B" w14:paraId="17319B20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4DC99B6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NUELA DAMASIO SOARES DA COST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4A5AC48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TURA EM HISTÓRIA E LETRAS PORTUGÊS/INGLÊS</w:t>
            </w:r>
          </w:p>
        </w:tc>
      </w:tr>
      <w:tr w:rsidR="00A14E51" w:rsidRPr="008E798B" w14:paraId="5D14B1CC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6518E3A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ABRYEL BORGES ANDRADE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06E367E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PEDAGOGI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LICENCIATURA EM EDUCAÇÃO FÍSIC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LICENCIATURA EM LETRAS - PORTUGUÊS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LICENCIATURA EM ARTES VISUAIS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LICENCIATURA EM SOCIOLOGI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>LICENCIATURA EM FILOSOFIA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ATENDIMENTO EDUCACIONAL ESPECIALIZADO E EDUCAÇÃO ESPECIAL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DOCÊNCIA NO ENSINO SUPERIOR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LÍNGUA PORTUGUESA E LITERATURA BRASILEIR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METODOLOGIA DE ENSINO DE FILOSOFIA E SOCIOLOGI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PSICOPEDAGOGIA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 xml:space="preserve">PÓS GRADUAÇÃO EM SUPERVISÃO, COORDENAÇÃO E INSPEÇÃO ESCOLAR </w:t>
            </w: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br/>
              <w:t>PÓS GRADUAÇÃO MBA EM AUDITORIA</w:t>
            </w:r>
          </w:p>
        </w:tc>
      </w:tr>
      <w:tr w:rsidR="00A14E51" w:rsidRPr="008E798B" w14:paraId="4F652034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DF5CC8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RCIS CRISTINA ROMANO RODRIGUES SANTO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59B3523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-PORTUGUÊS/INGLÊS/PEDAGOGIA/ EDUCAÇÃO  ESPECIAL (LIBRAS)</w:t>
            </w:r>
          </w:p>
        </w:tc>
      </w:tr>
      <w:tr w:rsidR="00A14E51" w:rsidRPr="008E798B" w14:paraId="296328D4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591552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ANIANE PINHO NUNES PEREIR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637C0F48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- PORTUGUÊS / INGLÊS</w:t>
            </w:r>
          </w:p>
        </w:tc>
      </w:tr>
      <w:tr w:rsidR="00A14E51" w:rsidRPr="008E798B" w14:paraId="083376D8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5C22278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OSA MARIA BORGES DE FREITAS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2553501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NGUA PORTUGUESA </w:t>
            </w:r>
          </w:p>
        </w:tc>
      </w:tr>
      <w:tr w:rsidR="00A14E51" w:rsidRPr="008E798B" w14:paraId="4CF51BE9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3962E7B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AMELA LUCIO GALDINO DE OLIVEIRA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225FB6D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 PORTUGUÊS/INGLÊS </w:t>
            </w:r>
          </w:p>
        </w:tc>
      </w:tr>
      <w:tr w:rsidR="00A14E51" w:rsidRPr="008E798B" w14:paraId="12B5106A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723C850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RANCER GONÇALVES DA SILV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16C806A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RAS - PORTUGUÊS E INGLÊS _ ARTES VISUAIS, PEDAGOGIA E MÚSICA</w:t>
            </w:r>
          </w:p>
        </w:tc>
      </w:tr>
      <w:tr w:rsidR="00A14E51" w:rsidRPr="008E798B" w14:paraId="443B6E10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474365C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ELIZA DONADELLI COSTA 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7FA3A69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ETRAS - PORTUGUÊS, INGLÊS E ESPANHOL </w:t>
            </w:r>
          </w:p>
        </w:tc>
      </w:tr>
      <w:tr w:rsidR="00A14E51" w:rsidRPr="008E798B" w14:paraId="26487A5E" w14:textId="77777777" w:rsidTr="00053199">
        <w:trPr>
          <w:trHeight w:val="260"/>
        </w:trPr>
        <w:tc>
          <w:tcPr>
            <w:tcW w:w="3534" w:type="dxa"/>
            <w:shd w:val="clear" w:color="F8F9FA" w:fill="F8F9FA"/>
            <w:noWrap/>
            <w:vAlign w:val="center"/>
            <w:hideMark/>
          </w:tcPr>
          <w:p w14:paraId="36FA291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A FLAVIA BAPTISTA DE CASTRO</w:t>
            </w:r>
          </w:p>
        </w:tc>
        <w:tc>
          <w:tcPr>
            <w:tcW w:w="5670" w:type="dxa"/>
            <w:shd w:val="clear" w:color="F8F9FA" w:fill="F8F9FA"/>
            <w:noWrap/>
            <w:vAlign w:val="center"/>
            <w:hideMark/>
          </w:tcPr>
          <w:p w14:paraId="36062F1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ÍNGUA PORTUGUESA - LETRAS</w:t>
            </w:r>
          </w:p>
        </w:tc>
      </w:tr>
      <w:tr w:rsidR="00A14E51" w:rsidRPr="008E798B" w14:paraId="5DCC5C54" w14:textId="77777777" w:rsidTr="00053199">
        <w:trPr>
          <w:trHeight w:val="260"/>
        </w:trPr>
        <w:tc>
          <w:tcPr>
            <w:tcW w:w="3534" w:type="dxa"/>
            <w:shd w:val="clear" w:color="FFFFFF" w:fill="FFFFFF"/>
            <w:noWrap/>
            <w:vAlign w:val="center"/>
            <w:hideMark/>
          </w:tcPr>
          <w:p w14:paraId="458B1DC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ULIANA ELAINE DOS REIS OLIVEIRA</w:t>
            </w:r>
          </w:p>
        </w:tc>
        <w:tc>
          <w:tcPr>
            <w:tcW w:w="5670" w:type="dxa"/>
            <w:shd w:val="clear" w:color="FFFFFF" w:fill="FFFFFF"/>
            <w:noWrap/>
            <w:vAlign w:val="center"/>
            <w:hideMark/>
          </w:tcPr>
          <w:p w14:paraId="0502F70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NGUA PORTUGUESA E PEDAGOGIA</w:t>
            </w:r>
          </w:p>
        </w:tc>
      </w:tr>
    </w:tbl>
    <w:p w14:paraId="03FEDB9C" w14:textId="77777777" w:rsidR="00A14E51" w:rsidRPr="008E798B" w:rsidRDefault="00A14E51" w:rsidP="00A14E51">
      <w:pPr>
        <w:pStyle w:val="Corpodetexto"/>
      </w:pPr>
    </w:p>
    <w:p w14:paraId="633BA206" w14:textId="004F1B34" w:rsidR="00A14E51" w:rsidRPr="008E798B" w:rsidRDefault="00A14E51" w:rsidP="00A14E51">
      <w:pPr>
        <w:pStyle w:val="Corpodetexto"/>
      </w:pPr>
      <w:r w:rsidRPr="008E798B">
        <w:t>Classificação</w:t>
      </w:r>
      <w:r>
        <w:t xml:space="preserve"> Matemática – Lista Geral</w:t>
      </w:r>
      <w:r w:rsidR="00263209">
        <w:t xml:space="preserve"> - PRÉVIA</w:t>
      </w:r>
    </w:p>
    <w:tbl>
      <w:tblPr>
        <w:tblW w:w="9380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80"/>
        <w:gridCol w:w="5400"/>
      </w:tblGrid>
      <w:tr w:rsidR="00A14E51" w:rsidRPr="008E798B" w14:paraId="6CA6684D" w14:textId="77777777" w:rsidTr="00053199">
        <w:trPr>
          <w:trHeight w:val="1050"/>
        </w:trPr>
        <w:tc>
          <w:tcPr>
            <w:tcW w:w="3980" w:type="dxa"/>
            <w:shd w:val="clear" w:color="000000" w:fill="5B3F86"/>
            <w:vAlign w:val="center"/>
            <w:hideMark/>
          </w:tcPr>
          <w:p w14:paraId="01C39C6C" w14:textId="77777777" w:rsidR="00A14E51" w:rsidRPr="008E798B" w:rsidRDefault="00A14E51" w:rsidP="00053199">
            <w:pPr>
              <w:spacing w:after="0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</w:pPr>
            <w:r w:rsidRPr="008E798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5400" w:type="dxa"/>
            <w:shd w:val="clear" w:color="000000" w:fill="5B3F86"/>
            <w:vAlign w:val="center"/>
            <w:hideMark/>
          </w:tcPr>
          <w:p w14:paraId="48547F5A" w14:textId="77777777" w:rsidR="00A14E51" w:rsidRPr="008E798B" w:rsidRDefault="00A14E51" w:rsidP="00053199">
            <w:pPr>
              <w:spacing w:after="0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</w:pPr>
            <w:r w:rsidRPr="008E798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eastAsia="pt-BR"/>
              </w:rPr>
              <w:t>Formação Curricular</w:t>
            </w:r>
          </w:p>
        </w:tc>
      </w:tr>
      <w:tr w:rsidR="00A14E51" w:rsidRPr="008E798B" w14:paraId="642F70F1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6FC4330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LEFF JOUNI RIBEIRO</w:t>
            </w:r>
          </w:p>
        </w:tc>
        <w:tc>
          <w:tcPr>
            <w:tcW w:w="5400" w:type="dxa"/>
            <w:noWrap/>
            <w:vAlign w:val="bottom"/>
            <w:hideMark/>
          </w:tcPr>
          <w:p w14:paraId="56AA73F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TURA DE MATEMÁTICA</w:t>
            </w:r>
          </w:p>
        </w:tc>
      </w:tr>
      <w:tr w:rsidR="00A14E51" w:rsidRPr="008E798B" w14:paraId="1F9FA6BF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0B0CBFD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DRESSA ORTIZ DE ANDRADE</w:t>
            </w:r>
          </w:p>
        </w:tc>
        <w:tc>
          <w:tcPr>
            <w:tcW w:w="5400" w:type="dxa"/>
            <w:noWrap/>
            <w:vAlign w:val="bottom"/>
            <w:hideMark/>
          </w:tcPr>
          <w:p w14:paraId="03278ED8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</w:t>
            </w:r>
          </w:p>
        </w:tc>
      </w:tr>
      <w:tr w:rsidR="00A14E51" w:rsidRPr="008E798B" w14:paraId="42A40861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ACCC2A8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RANCIELI DE SOUZA SANTOS FREITAS</w:t>
            </w:r>
          </w:p>
        </w:tc>
        <w:tc>
          <w:tcPr>
            <w:tcW w:w="5400" w:type="dxa"/>
            <w:noWrap/>
            <w:vAlign w:val="bottom"/>
            <w:hideMark/>
          </w:tcPr>
          <w:p w14:paraId="2C548CA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IÊNCIAS BIOLÓGICAS</w:t>
            </w:r>
          </w:p>
        </w:tc>
      </w:tr>
      <w:tr w:rsidR="00A14E51" w:rsidRPr="008E798B" w14:paraId="552F52B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29E24FC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ABRIEL CUNHA DE DEUS</w:t>
            </w:r>
          </w:p>
        </w:tc>
        <w:tc>
          <w:tcPr>
            <w:tcW w:w="5400" w:type="dxa"/>
            <w:noWrap/>
            <w:vAlign w:val="bottom"/>
            <w:hideMark/>
          </w:tcPr>
          <w:p w14:paraId="6A1C27C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CIÊNCIAS BIOLÓGICAS </w:t>
            </w:r>
          </w:p>
        </w:tc>
      </w:tr>
      <w:tr w:rsidR="00A14E51" w:rsidRPr="008E798B" w14:paraId="3FC09DA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13840FC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ORRANYA CRISTINA GARCIA</w:t>
            </w:r>
          </w:p>
        </w:tc>
        <w:tc>
          <w:tcPr>
            <w:tcW w:w="5400" w:type="dxa"/>
            <w:noWrap/>
            <w:vAlign w:val="bottom"/>
            <w:hideMark/>
          </w:tcPr>
          <w:p w14:paraId="4C5DA64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IÊNCIAS BIOLÓGICAS LICENCIATURA</w:t>
            </w:r>
          </w:p>
        </w:tc>
      </w:tr>
      <w:tr w:rsidR="00A14E51" w:rsidRPr="008E798B" w14:paraId="39856944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5B6BE6E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NEUSA DE FATIMA GONÇALVES COSTA</w:t>
            </w:r>
          </w:p>
        </w:tc>
        <w:tc>
          <w:tcPr>
            <w:tcW w:w="5400" w:type="dxa"/>
            <w:noWrap/>
            <w:vAlign w:val="bottom"/>
            <w:hideMark/>
          </w:tcPr>
          <w:p w14:paraId="5587103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ATICA</w:t>
            </w:r>
          </w:p>
        </w:tc>
      </w:tr>
      <w:tr w:rsidR="00A14E51" w:rsidRPr="008E798B" w14:paraId="3A7FAC3B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E242F6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ILAS SILVEIRA CAMPOS</w:t>
            </w:r>
          </w:p>
        </w:tc>
        <w:tc>
          <w:tcPr>
            <w:tcW w:w="5400" w:type="dxa"/>
            <w:noWrap/>
            <w:vAlign w:val="bottom"/>
            <w:hideMark/>
          </w:tcPr>
          <w:p w14:paraId="5D3AF96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MESTRADO EM MATEMÁTICA </w:t>
            </w:r>
          </w:p>
        </w:tc>
      </w:tr>
      <w:tr w:rsidR="00A14E51" w:rsidRPr="008E798B" w14:paraId="527386E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EFF20E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VANESSA CRISTINA DELPILARO</w:t>
            </w:r>
          </w:p>
        </w:tc>
        <w:tc>
          <w:tcPr>
            <w:tcW w:w="5400" w:type="dxa"/>
            <w:noWrap/>
            <w:vAlign w:val="bottom"/>
            <w:hideMark/>
          </w:tcPr>
          <w:p w14:paraId="2C9E5D7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MATEMÁTICA </w:t>
            </w:r>
          </w:p>
        </w:tc>
      </w:tr>
      <w:tr w:rsidR="00A14E51" w:rsidRPr="008E798B" w14:paraId="4683273F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350A1C8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IGUEL FREITAS VIEIRA</w:t>
            </w:r>
          </w:p>
        </w:tc>
        <w:tc>
          <w:tcPr>
            <w:tcW w:w="5400" w:type="dxa"/>
            <w:noWrap/>
            <w:vAlign w:val="bottom"/>
            <w:hideMark/>
          </w:tcPr>
          <w:p w14:paraId="5FF49EF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/ALUNO 4ºSEMESTRE - FACEF</w:t>
            </w:r>
          </w:p>
        </w:tc>
      </w:tr>
      <w:tr w:rsidR="00A14E51" w:rsidRPr="008E798B" w14:paraId="6E2F30CE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30857A9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ANCREDO EPITÁCIO LIMEIRA</w:t>
            </w:r>
          </w:p>
        </w:tc>
        <w:tc>
          <w:tcPr>
            <w:tcW w:w="5400" w:type="dxa"/>
            <w:noWrap/>
            <w:vAlign w:val="bottom"/>
            <w:hideMark/>
          </w:tcPr>
          <w:p w14:paraId="0BBD09D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 / HABILITADO FÍSICA (6AULAS MÁRIO D´ELIA)</w:t>
            </w:r>
          </w:p>
        </w:tc>
      </w:tr>
      <w:tr w:rsidR="00A14E51" w:rsidRPr="008E798B" w14:paraId="6BC466FD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2370356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UCIENE RIBEIRO</w:t>
            </w:r>
          </w:p>
        </w:tc>
        <w:tc>
          <w:tcPr>
            <w:tcW w:w="5400" w:type="dxa"/>
            <w:noWrap/>
            <w:vAlign w:val="bottom"/>
            <w:hideMark/>
          </w:tcPr>
          <w:p w14:paraId="22BDF09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</w:t>
            </w:r>
          </w:p>
        </w:tc>
      </w:tr>
      <w:tr w:rsidR="00A14E51" w:rsidRPr="008E798B" w14:paraId="3732CE8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68AFDB5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BRÍCIO ANTÔNIO GOULART PEREIRA</w:t>
            </w:r>
          </w:p>
        </w:tc>
        <w:tc>
          <w:tcPr>
            <w:tcW w:w="5400" w:type="dxa"/>
            <w:noWrap/>
            <w:vAlign w:val="bottom"/>
            <w:hideMark/>
          </w:tcPr>
          <w:p w14:paraId="3D7E73F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MATEMÁTICA </w:t>
            </w:r>
          </w:p>
        </w:tc>
      </w:tr>
      <w:tr w:rsidR="00A14E51" w:rsidRPr="008E798B" w14:paraId="706C6F25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3328D83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KELLY CINTRA SILVA ANTINORI </w:t>
            </w:r>
          </w:p>
        </w:tc>
        <w:tc>
          <w:tcPr>
            <w:tcW w:w="5400" w:type="dxa"/>
            <w:noWrap/>
            <w:vAlign w:val="bottom"/>
            <w:hideMark/>
          </w:tcPr>
          <w:p w14:paraId="40FACBE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CIÊNCIAS FÍSICAS E BIOLÓGICAS/ PEDAGOGIA </w:t>
            </w:r>
          </w:p>
        </w:tc>
      </w:tr>
      <w:tr w:rsidR="00A14E51" w:rsidRPr="008E798B" w14:paraId="42E000F6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0AF0DAA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TÍCIA RODRIGUES ROBERTO MACEDO</w:t>
            </w:r>
          </w:p>
        </w:tc>
        <w:tc>
          <w:tcPr>
            <w:tcW w:w="5400" w:type="dxa"/>
            <w:noWrap/>
            <w:vAlign w:val="bottom"/>
            <w:hideMark/>
          </w:tcPr>
          <w:p w14:paraId="5501D89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</w:t>
            </w:r>
          </w:p>
        </w:tc>
      </w:tr>
      <w:tr w:rsidR="00A14E51" w:rsidRPr="008E798B" w14:paraId="2B171475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2691B5D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AIANA APARECIDA DA SILVA LIMONTI</w:t>
            </w:r>
          </w:p>
        </w:tc>
        <w:tc>
          <w:tcPr>
            <w:tcW w:w="5400" w:type="dxa"/>
            <w:noWrap/>
            <w:vAlign w:val="bottom"/>
            <w:hideMark/>
          </w:tcPr>
          <w:p w14:paraId="3EFA8041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MATEMÁTICA </w:t>
            </w:r>
          </w:p>
        </w:tc>
      </w:tr>
      <w:tr w:rsidR="00A14E51" w:rsidRPr="008E798B" w14:paraId="78A2C8C1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2F7893FD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UIZ RICARDO SIMEI POPOLIM</w:t>
            </w:r>
          </w:p>
        </w:tc>
        <w:tc>
          <w:tcPr>
            <w:tcW w:w="5400" w:type="dxa"/>
            <w:noWrap/>
            <w:vAlign w:val="bottom"/>
            <w:hideMark/>
          </w:tcPr>
          <w:p w14:paraId="3FD20F53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MATEMÁTICA </w:t>
            </w:r>
          </w:p>
        </w:tc>
      </w:tr>
      <w:tr w:rsidR="00A14E51" w:rsidRPr="008E798B" w14:paraId="082B6C45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17FC79A5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UCAS SILVA DE OLIVEIRA</w:t>
            </w:r>
          </w:p>
        </w:tc>
        <w:tc>
          <w:tcPr>
            <w:tcW w:w="5400" w:type="dxa"/>
            <w:noWrap/>
            <w:vAlign w:val="bottom"/>
            <w:hideMark/>
          </w:tcPr>
          <w:p w14:paraId="4BD3673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ICENCIADO EM MATEMÁTICA</w:t>
            </w:r>
          </w:p>
        </w:tc>
      </w:tr>
      <w:tr w:rsidR="00A14E51" w:rsidRPr="008E798B" w14:paraId="47968CAB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04E54AE4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OSANGELA GIMENES TEIXEIRA</w:t>
            </w:r>
          </w:p>
        </w:tc>
        <w:tc>
          <w:tcPr>
            <w:tcW w:w="5400" w:type="dxa"/>
            <w:noWrap/>
            <w:vAlign w:val="bottom"/>
            <w:hideMark/>
          </w:tcPr>
          <w:p w14:paraId="6B76CCAA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IENCIAS LIC 1º GRAU - HAB PLENA MATEMATICA</w:t>
            </w:r>
          </w:p>
        </w:tc>
      </w:tr>
      <w:tr w:rsidR="00A14E51" w:rsidRPr="008E798B" w14:paraId="5857EA4D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759F602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LEONARDO TAVARES SILVA</w:t>
            </w:r>
          </w:p>
        </w:tc>
        <w:tc>
          <w:tcPr>
            <w:tcW w:w="5400" w:type="dxa"/>
            <w:noWrap/>
            <w:vAlign w:val="bottom"/>
            <w:hideMark/>
          </w:tcPr>
          <w:p w14:paraId="7E387E72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</w:t>
            </w:r>
          </w:p>
        </w:tc>
      </w:tr>
      <w:tr w:rsidR="00A14E51" w:rsidRPr="008E798B" w14:paraId="1365C752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3FC474C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POLIANA CRISTINA DIAS</w:t>
            </w:r>
          </w:p>
        </w:tc>
        <w:tc>
          <w:tcPr>
            <w:tcW w:w="5400" w:type="dxa"/>
            <w:noWrap/>
            <w:vAlign w:val="bottom"/>
            <w:hideMark/>
          </w:tcPr>
          <w:p w14:paraId="6EC1945E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ATEMÁTICA</w:t>
            </w:r>
          </w:p>
        </w:tc>
      </w:tr>
      <w:tr w:rsidR="00A14E51" w:rsidRPr="008E798B" w14:paraId="227DA5C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29C614B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RIC HENRIQUE MARQUES</w:t>
            </w:r>
          </w:p>
        </w:tc>
        <w:tc>
          <w:tcPr>
            <w:tcW w:w="5400" w:type="dxa"/>
            <w:noWrap/>
            <w:vAlign w:val="bottom"/>
            <w:hideMark/>
          </w:tcPr>
          <w:p w14:paraId="044D3F2F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MATEMÁTICA </w:t>
            </w:r>
          </w:p>
        </w:tc>
      </w:tr>
      <w:tr w:rsidR="00A14E51" w:rsidRPr="008E798B" w14:paraId="24C016B6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494C68A7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MICAELLA DAMANDO SOARES</w:t>
            </w:r>
          </w:p>
        </w:tc>
        <w:tc>
          <w:tcPr>
            <w:tcW w:w="5400" w:type="dxa"/>
            <w:noWrap/>
            <w:vAlign w:val="bottom"/>
            <w:hideMark/>
          </w:tcPr>
          <w:p w14:paraId="1357A776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STUDANTE DO QUARTO ANO DE MATEMÁTICA.</w:t>
            </w:r>
          </w:p>
        </w:tc>
      </w:tr>
      <w:tr w:rsidR="00A14E51" w:rsidRPr="008E798B" w14:paraId="542567D0" w14:textId="77777777" w:rsidTr="00053199">
        <w:trPr>
          <w:trHeight w:val="250"/>
        </w:trPr>
        <w:tc>
          <w:tcPr>
            <w:tcW w:w="3980" w:type="dxa"/>
            <w:noWrap/>
            <w:vAlign w:val="bottom"/>
            <w:hideMark/>
          </w:tcPr>
          <w:p w14:paraId="78340A79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JOSEMAR CARLOS MENDES</w:t>
            </w:r>
          </w:p>
        </w:tc>
        <w:tc>
          <w:tcPr>
            <w:tcW w:w="5400" w:type="dxa"/>
            <w:noWrap/>
            <w:vAlign w:val="bottom"/>
            <w:hideMark/>
          </w:tcPr>
          <w:p w14:paraId="7F82B34C" w14:textId="77777777" w:rsidR="00A14E51" w:rsidRPr="008E798B" w:rsidRDefault="00A14E51" w:rsidP="00053199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8E79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CENCIATURA EM MATEMÁTICA </w:t>
            </w:r>
          </w:p>
        </w:tc>
      </w:tr>
      <w:bookmarkEnd w:id="0"/>
    </w:tbl>
    <w:p w14:paraId="0481DD67" w14:textId="77777777" w:rsidR="00A14E51" w:rsidRDefault="00A14E51" w:rsidP="00A14E51">
      <w:pPr>
        <w:pStyle w:val="Corpodetexto"/>
        <w:ind w:left="1440"/>
        <w:rPr>
          <w:lang w:val="pt-BR"/>
        </w:rPr>
      </w:pPr>
    </w:p>
    <w:sectPr w:rsidR="00A14E51" w:rsidSect="00AA7272">
      <w:footnotePr>
        <w:numRestart w:val="eachSect"/>
      </w:footnotePr>
      <w:pgSz w:w="12240" w:h="15840"/>
      <w:pgMar w:top="1417" w:right="104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36A9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71ABD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721"/>
    <w:multiLevelType w:val="multilevel"/>
    <w:tmpl w:val="88B8613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42D600C"/>
    <w:multiLevelType w:val="multilevel"/>
    <w:tmpl w:val="EE1080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A34E4A"/>
    <w:multiLevelType w:val="multilevel"/>
    <w:tmpl w:val="5F220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C6C73"/>
    <w:multiLevelType w:val="multilevel"/>
    <w:tmpl w:val="8DA6B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72673F"/>
    <w:multiLevelType w:val="multilevel"/>
    <w:tmpl w:val="70200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F6466E"/>
    <w:multiLevelType w:val="multilevel"/>
    <w:tmpl w:val="6BBA5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D636F9"/>
    <w:multiLevelType w:val="multilevel"/>
    <w:tmpl w:val="5E6CE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4A4670"/>
    <w:multiLevelType w:val="multilevel"/>
    <w:tmpl w:val="F2C88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E13227"/>
    <w:multiLevelType w:val="multilevel"/>
    <w:tmpl w:val="8AF41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1694215">
    <w:abstractNumId w:val="0"/>
  </w:num>
  <w:num w:numId="2" w16cid:durableId="1374116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1166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88713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51683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7876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916409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95281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75271666">
    <w:abstractNumId w:val="8"/>
  </w:num>
  <w:num w:numId="10" w16cid:durableId="1051148542">
    <w:abstractNumId w:val="4"/>
  </w:num>
  <w:num w:numId="11" w16cid:durableId="731345822">
    <w:abstractNumId w:val="3"/>
  </w:num>
  <w:num w:numId="12" w16cid:durableId="1667242463">
    <w:abstractNumId w:val="5"/>
  </w:num>
  <w:num w:numId="13" w16cid:durableId="439572240">
    <w:abstractNumId w:val="6"/>
  </w:num>
  <w:num w:numId="14" w16cid:durableId="436024875">
    <w:abstractNumId w:val="9"/>
  </w:num>
  <w:num w:numId="15" w16cid:durableId="66924872">
    <w:abstractNumId w:val="7"/>
  </w:num>
  <w:num w:numId="16" w16cid:durableId="4429197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D31"/>
    <w:rsid w:val="000F2E35"/>
    <w:rsid w:val="001708C1"/>
    <w:rsid w:val="0025451D"/>
    <w:rsid w:val="00263209"/>
    <w:rsid w:val="00316204"/>
    <w:rsid w:val="003166F2"/>
    <w:rsid w:val="00452F81"/>
    <w:rsid w:val="00845FB7"/>
    <w:rsid w:val="008C45B7"/>
    <w:rsid w:val="00974376"/>
    <w:rsid w:val="009A1238"/>
    <w:rsid w:val="00A14E51"/>
    <w:rsid w:val="00A54589"/>
    <w:rsid w:val="00AA7272"/>
    <w:rsid w:val="00AD1D31"/>
    <w:rsid w:val="00C53CB4"/>
    <w:rsid w:val="00CF4F43"/>
    <w:rsid w:val="00E72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3FCAE"/>
  <w15:docId w15:val="{275B0A22-028A-4380-9584-ACFBE7AA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4376"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2545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franca.educacao.sp.gov.br/" TargetMode="External" /><Relationship Id="rId3" Type="http://schemas.openxmlformats.org/officeDocument/2006/relationships/styles" Target="styles.xml" /><Relationship Id="rId7" Type="http://schemas.openxmlformats.org/officeDocument/2006/relationships/hyperlink" Target="mailto:defra@educacao.sp.gov.br" TargetMode="Externa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emf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hyperlink" Target="https://defranca.educacao.sp.gov.br/" TargetMode="External" /><Relationship Id="rId4" Type="http://schemas.openxmlformats.org/officeDocument/2006/relationships/settings" Target="settings.xml" /><Relationship Id="rId9" Type="http://schemas.openxmlformats.org/officeDocument/2006/relationships/hyperlink" Target="https://defranca.educacao.sp.gov.b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56E0B-4CE9-49BC-B13B-EF310B74516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85</Words>
  <Characters>8019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ardo Fabricio</cp:lastModifiedBy>
  <cp:revision>2</cp:revision>
  <dcterms:created xsi:type="dcterms:W3CDTF">2026-06-29T23:27:00Z</dcterms:created>
  <dcterms:modified xsi:type="dcterms:W3CDTF">2026-06-29T23:27:00Z</dcterms:modified>
</cp:coreProperties>
</file>